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B8C57" w14:textId="04AB246C" w:rsidR="0008177B" w:rsidRPr="00FA70AB" w:rsidRDefault="00F977C8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713A718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FE141E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5698EB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3536ED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890DD8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E4F91A" w14:textId="2E84ADFA" w:rsidR="0008177B" w:rsidRPr="00FA70AB" w:rsidRDefault="00F977C8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Breast Cancer</w:t>
      </w:r>
    </w:p>
    <w:p w14:paraId="153527ED" w14:textId="77777777" w:rsidR="0008177B" w:rsidRPr="00FA70AB" w:rsidRDefault="00F977C8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3495B88" w14:textId="77777777" w:rsidR="0008177B" w:rsidRPr="00FA70AB" w:rsidRDefault="00F977C8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20493F3C" w14:textId="77777777" w:rsidR="00A106AF" w:rsidRPr="00FA70AB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0B9792" w14:textId="77777777" w:rsidR="00A106AF" w:rsidRPr="00FA70AB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FA70AB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576D3AB" w14:textId="77777777" w:rsidR="00585FE7" w:rsidRPr="00FA70AB" w:rsidRDefault="00F977C8" w:rsidP="00585FE7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Breast Cancer</w:t>
      </w:r>
    </w:p>
    <w:p w14:paraId="1F9F2585" w14:textId="77777777" w:rsidR="004A274F" w:rsidRDefault="00F977C8" w:rsidP="004A274F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E07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troduction</w:t>
      </w:r>
    </w:p>
    <w:p w14:paraId="74087398" w14:textId="2772CD6D" w:rsidR="00265D0F" w:rsidRPr="004A274F" w:rsidRDefault="00F977C8" w:rsidP="004A274F">
      <w:pPr>
        <w:spacing w:after="0" w:line="480" w:lineRule="auto"/>
        <w:ind w:firstLine="72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 w:rsidR="00585F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cer is a disease in which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 w:rsidR="00585F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ells grow out of control. </w:t>
      </w:r>
      <w:r w:rsidR="00723B3E">
        <w:rPr>
          <w:rFonts w:ascii="Times New Roman" w:hAnsi="Times New Roman" w:cs="Times New Roman"/>
          <w:color w:val="000000" w:themeColor="text1"/>
          <w:sz w:val="24"/>
          <w:szCs w:val="24"/>
        </w:rPr>
        <w:t>The term, “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 w:rsidR="00723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cer” refers to 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alignant</w:t>
      </w:r>
      <w:r w:rsidR="00DE07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umor that develops</w:t>
      </w:r>
      <w:r w:rsidR="00723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 cells in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 w:rsidR="00723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242A25">
        <w:rPr>
          <w:rFonts w:ascii="Times New Roman" w:hAnsi="Times New Roman" w:cs="Times New Roman"/>
          <w:color w:val="000000" w:themeColor="text1"/>
          <w:sz w:val="24"/>
          <w:szCs w:val="24"/>
        </w:rPr>
        <w:t>It is</w:t>
      </w:r>
      <w:r w:rsidR="00893D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="00893D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893D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ost common invasiv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ancer that</w:t>
      </w:r>
      <w:r w:rsidR="00893D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ccurs in women and one of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ajor</w:t>
      </w:r>
      <w:r w:rsidR="00893D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use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893D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ath as well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wever, there are only 5-10% chances that there is an inherited abnormality from mother or </w:t>
      </w:r>
      <w:r w:rsidR="00F1151E">
        <w:rPr>
          <w:rFonts w:ascii="Times New Roman" w:hAnsi="Times New Roman" w:cs="Times New Roman"/>
          <w:color w:val="000000" w:themeColor="text1"/>
          <w:sz w:val="24"/>
          <w:szCs w:val="24"/>
        </w:rPr>
        <w:t>father (</w:t>
      </w:r>
      <w:r w:rsidR="004A274F">
        <w:rPr>
          <w:rFonts w:ascii="Times New Roman" w:hAnsi="Times New Roman" w:cs="Times New Roman"/>
          <w:color w:val="000000" w:themeColor="text1"/>
          <w:sz w:val="24"/>
          <w:szCs w:val="24"/>
        </w:rPr>
        <w:t>Breast cancer, 2020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Usually, 85 to90% of breast cancer issues are due to the genetic abnormalities that are the result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some ongoing </w:t>
      </w:r>
      <w:r w:rsidR="00EF6D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ging process, as well as “wear and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tear</w:t>
      </w:r>
      <w:r w:rsidR="00EF6D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” in life. </w:t>
      </w:r>
      <w:r w:rsidR="009365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ording to the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America</w:t>
      </w:r>
      <w:r w:rsidR="009365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Cancer</w:t>
      </w:r>
      <w:r w:rsidR="009365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Society</w:t>
      </w:r>
      <w:r w:rsidR="009365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110,000 cases of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 w:rsidR="00DE07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cer ar</w:t>
      </w:r>
      <w:r w:rsidR="00936592">
        <w:rPr>
          <w:rFonts w:ascii="Times New Roman" w:hAnsi="Times New Roman" w:cs="Times New Roman"/>
          <w:color w:val="000000" w:themeColor="text1"/>
          <w:sz w:val="24"/>
          <w:szCs w:val="24"/>
        </w:rPr>
        <w:t>e found</w:t>
      </w:r>
      <w:r w:rsidR="00284D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27% of cases were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cured</w:t>
      </w:r>
      <w:r w:rsidR="00284D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while</w:t>
      </w:r>
      <w:r w:rsidR="00284D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9% of cases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resulted</w:t>
      </w:r>
      <w:r w:rsidR="00284D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death. </w:t>
      </w:r>
      <w:r w:rsidR="00C258D9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C258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re is a high risk of cancer i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Whites</w:t>
      </w:r>
      <w:r w:rsidR="00C258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le a 25%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ncrease</w:t>
      </w:r>
      <w:r w:rsidR="00C258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found in Blacks. </w:t>
      </w:r>
      <w:r w:rsidR="005C7F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highes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ncidence of</w:t>
      </w:r>
      <w:r w:rsidR="005C7F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sease </w:t>
      </w:r>
      <w:r w:rsidR="005C7F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found after 35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ears</w:t>
      </w:r>
      <w:r w:rsidR="005C7F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age where 83% of case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ccur</w:t>
      </w:r>
      <w:r w:rsidR="005C7F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fter 50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ears</w:t>
      </w:r>
      <w:r w:rsidR="005C7F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age</w:t>
      </w:r>
      <w:r w:rsidR="00371F8D">
        <w:rPr>
          <w:rFonts w:ascii="Times New Roman" w:hAnsi="Times New Roman" w:cs="Times New Roman"/>
          <w:color w:val="000000" w:themeColor="text1"/>
          <w:sz w:val="24"/>
          <w:szCs w:val="24"/>
        </w:rPr>
        <w:t>. In addition, it is found that 1.5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% of cases</w:t>
      </w:r>
      <w:r w:rsidR="00371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recorded after 35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ears</w:t>
      </w:r>
      <w:r w:rsidR="00371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ge</w:t>
      </w:r>
      <w:r w:rsidR="00371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9C3A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found that 1 in 11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women</w:t>
      </w:r>
      <w:r w:rsidR="009C3A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evelop</w:t>
      </w:r>
      <w:r w:rsidR="009C3A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 w:rsidR="009C3A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ancer in</w:t>
      </w:r>
      <w:r w:rsidR="009C3A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ir </w:t>
      </w:r>
      <w:r w:rsidR="00F1151E">
        <w:rPr>
          <w:rFonts w:ascii="Times New Roman" w:hAnsi="Times New Roman" w:cs="Times New Roman"/>
          <w:color w:val="000000" w:themeColor="text1"/>
          <w:sz w:val="24"/>
          <w:szCs w:val="24"/>
        </w:rPr>
        <w:t>lifetime (</w:t>
      </w:r>
      <w:r w:rsidR="004A274F">
        <w:rPr>
          <w:rFonts w:ascii="Times New Roman" w:hAnsi="Times New Roman" w:cs="Times New Roman"/>
          <w:color w:val="000000" w:themeColor="text1"/>
          <w:sz w:val="24"/>
          <w:szCs w:val="24"/>
        </w:rPr>
        <w:t>Breastcancer.org, 2016)</w:t>
      </w:r>
      <w:r w:rsidR="009C3A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AFCE7C0" w14:textId="57E85760" w:rsidR="00A12FFC" w:rsidRPr="00DE0788" w:rsidRDefault="00F977C8" w:rsidP="00DE078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E07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tiology</w:t>
      </w:r>
    </w:p>
    <w:p w14:paraId="7F9E7E59" w14:textId="6BA713E8" w:rsidR="00361F0E" w:rsidRDefault="00F977C8" w:rsidP="004A274F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</w:t>
      </w:r>
      <w:r w:rsidR="002D11E4">
        <w:rPr>
          <w:rFonts w:ascii="Times New Roman" w:hAnsi="Times New Roman" w:cs="Times New Roman"/>
          <w:color w:val="000000" w:themeColor="text1"/>
          <w:sz w:val="24"/>
          <w:szCs w:val="24"/>
        </w:rPr>
        <w:t>occur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a result </w:t>
      </w:r>
      <w:r w:rsidR="002D11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abnormal changes and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mutat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genes that are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responsibl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gulating the growth of cells so as to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keep them healthy.  Either breas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r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begi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lobules</w:t>
      </w:r>
      <w:r w:rsidR="00DE07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lob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hich are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lled the milk-producing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gland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it can occur in ducts which are the passages that are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responsibl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drain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lk from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lob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 the </w:t>
      </w:r>
      <w:r w:rsidR="00F1151E">
        <w:rPr>
          <w:rFonts w:ascii="Times New Roman" w:hAnsi="Times New Roman" w:cs="Times New Roman"/>
          <w:color w:val="000000" w:themeColor="text1"/>
          <w:sz w:val="24"/>
          <w:szCs w:val="24"/>
        </w:rPr>
        <w:t>nipples (</w:t>
      </w:r>
      <w:r w:rsidR="004A274F">
        <w:rPr>
          <w:rFonts w:ascii="Times New Roman" w:hAnsi="Times New Roman" w:cs="Times New Roman"/>
          <w:color w:val="000000" w:themeColor="text1"/>
          <w:sz w:val="24"/>
          <w:szCs w:val="24"/>
        </w:rPr>
        <w:t>Breast cancer, 2020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n very rare cases,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cer can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begi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stromal tissues, which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compris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fibrou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fatt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connectiv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ssues, found in the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 w:rsidR="004A27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avaddat et al., 2019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cancer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cell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c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vade the other </w:t>
      </w:r>
      <w:r w:rsidR="00DE0788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sues,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health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tissu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reach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underar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lymph nod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se nodes are small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organs that are resp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ib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 for filtering the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foreig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substanc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the bod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cer is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alway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caus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a genetic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abnormalit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n addition,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radia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chest or face before 20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year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ag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also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caus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cer</w:t>
      </w:r>
      <w:r w:rsidR="004A27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avaddat et al., 2019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ED8E149" w14:textId="77777777" w:rsidR="004A274F" w:rsidRDefault="00F977C8" w:rsidP="004A274F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E07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isk Factors</w:t>
      </w:r>
    </w:p>
    <w:p w14:paraId="39F4E9A6" w14:textId="54542838" w:rsidR="00C34CD1" w:rsidRPr="004A274F" w:rsidRDefault="00F977C8" w:rsidP="004A274F">
      <w:pPr>
        <w:spacing w:after="0" w:line="480" w:lineRule="auto"/>
        <w:ind w:firstLine="72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risk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ctors of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cer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suc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being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overweigh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lack of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a health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et, lack of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exercis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alcoho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sumption, smoking</w:t>
      </w:r>
      <w:r w:rsidR="00564B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tress and anxiety, exposure to estrogen, and any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recent</w:t>
      </w:r>
      <w:r w:rsidR="00564B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al contraceptive use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add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being a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wom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one of the major risk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fact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for developing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cer. Age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 significant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tak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int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accoun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from age 30 to 39 the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risk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fact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1 in 228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whil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3.5 by the age of 60.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Environmental factors</w:t>
      </w:r>
      <w:r w:rsidR="005A26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5A26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significant</w:t>
      </w:r>
      <w:r w:rsidR="005A26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such</w:t>
      </w:r>
      <w:r w:rsidR="005A26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chemi</w:t>
      </w:r>
      <w:r w:rsidR="00DE07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ls in lawns and gardens, food, </w:t>
      </w:r>
      <w:r w:rsidR="005A26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well</w:t>
      </w:r>
      <w:r w:rsidR="005A26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in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cosmetics</w:t>
      </w:r>
      <w:r w:rsidR="005A26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Genetic</w:t>
      </w:r>
      <w:r w:rsidR="00CE26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basis</w:t>
      </w:r>
      <w:r w:rsidR="00CE26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CE26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prominent</w:t>
      </w:r>
      <w:r w:rsidR="00CE26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roved by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many</w:t>
      </w:r>
      <w:r w:rsidR="00CE26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610C">
        <w:rPr>
          <w:rFonts w:ascii="Times New Roman" w:hAnsi="Times New Roman" w:cs="Times New Roman"/>
          <w:color w:val="000000" w:themeColor="text1"/>
          <w:sz w:val="24"/>
          <w:szCs w:val="24"/>
        </w:rPr>
        <w:t>researches</w:t>
      </w:r>
      <w:r w:rsidR="004A27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Breastcancer.org, 2016)</w:t>
      </w:r>
      <w:r w:rsidR="00CE26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6DCCF9D" w14:textId="1144C518" w:rsidR="00853A66" w:rsidRPr="00DE0788" w:rsidRDefault="00F977C8" w:rsidP="00DE078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E07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athophysiological processes</w:t>
      </w:r>
    </w:p>
    <w:p w14:paraId="1FC98547" w14:textId="4D3DB486" w:rsidR="00853A66" w:rsidRDefault="000B610C" w:rsidP="004A274F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Breast cancers spread</w:t>
      </w:r>
      <w:r w:rsidR="00F977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rough lymph nodes, o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loodstream</w:t>
      </w:r>
      <w:r w:rsidR="00F977C8">
        <w:rPr>
          <w:rFonts w:ascii="Times New Roman" w:hAnsi="Times New Roman" w:cs="Times New Roman"/>
          <w:color w:val="000000" w:themeColor="text1"/>
          <w:sz w:val="24"/>
          <w:szCs w:val="24"/>
        </w:rPr>
        <w:t>, in many cases both. Metast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at</w:t>
      </w:r>
      <w:r w:rsidR="00F977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c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 w:rsidR="00F977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cer can impact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ody</w:t>
      </w:r>
      <w:r w:rsidR="00F977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gans as well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some</w:t>
      </w:r>
      <w:r w:rsidR="00F977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jor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areas</w:t>
      </w:r>
      <w:r w:rsidR="00DE07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</w:t>
      </w:r>
      <w:r w:rsidR="00F1151E">
        <w:rPr>
          <w:rFonts w:ascii="Times New Roman" w:hAnsi="Times New Roman" w:cs="Times New Roman"/>
          <w:color w:val="000000" w:themeColor="text1"/>
          <w:sz w:val="24"/>
          <w:szCs w:val="24"/>
        </w:rPr>
        <w:t>as, liver</w:t>
      </w:r>
      <w:r w:rsidR="00F977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bones, skin,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lungs</w:t>
      </w:r>
      <w:r w:rsidR="00F977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brain. </w:t>
      </w:r>
      <w:r w:rsidR="003349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estrogen</w:t>
      </w:r>
      <w:r w:rsidR="003349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progesterone recep</w:t>
      </w:r>
      <w:r w:rsidR="00F225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rs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in the</w:t>
      </w:r>
      <w:r w:rsidR="003349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reasts are the nuclear hormone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receptors</w:t>
      </w:r>
      <w:r w:rsidR="003349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pave the way for DNA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replication</w:t>
      </w:r>
      <w:r w:rsidR="003349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well as cell division.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Postmenopausal</w:t>
      </w:r>
      <w:r w:rsidR="00F225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1151E">
        <w:rPr>
          <w:rFonts w:ascii="Times New Roman" w:hAnsi="Times New Roman" w:cs="Times New Roman"/>
          <w:color w:val="000000" w:themeColor="text1"/>
          <w:sz w:val="24"/>
          <w:szCs w:val="24"/>
        </w:rPr>
        <w:t>patients</w:t>
      </w:r>
      <w:r w:rsidR="00DE07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25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ve an estrogen reception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positive</w:t>
      </w:r>
      <w:r w:rsidR="00F225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umor,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which</w:t>
      </w:r>
      <w:r w:rsidR="00F225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found to be low in premenopausal </w:t>
      </w:r>
      <w:r w:rsidR="00F1151E">
        <w:rPr>
          <w:rFonts w:ascii="Times New Roman" w:hAnsi="Times New Roman" w:cs="Times New Roman"/>
          <w:color w:val="000000" w:themeColor="text1"/>
          <w:sz w:val="24"/>
          <w:szCs w:val="24"/>
        </w:rPr>
        <w:t>patients (</w:t>
      </w:r>
      <w:r w:rsidR="004A274F">
        <w:rPr>
          <w:rFonts w:ascii="Times New Roman" w:hAnsi="Times New Roman" w:cs="Times New Roman"/>
          <w:color w:val="000000" w:themeColor="text1"/>
          <w:sz w:val="24"/>
          <w:szCs w:val="24"/>
        </w:rPr>
        <w:t>Fachal et al., 2020)</w:t>
      </w:r>
      <w:r w:rsidR="00F225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5AD85194" w14:textId="3A1142FE" w:rsidR="00717F9C" w:rsidRPr="00DE0788" w:rsidRDefault="00F977C8" w:rsidP="00DE078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E07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linical manifestation and complications</w:t>
      </w:r>
    </w:p>
    <w:p w14:paraId="79976603" w14:textId="5B0ECF7A" w:rsidR="00A83518" w:rsidRDefault="00F977C8" w:rsidP="004A274F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s a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esult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cer, there is a change i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rregular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aped lum</w:t>
      </w:r>
      <w:r w:rsidR="00DE0788">
        <w:rPr>
          <w:rFonts w:ascii="Times New Roman" w:hAnsi="Times New Roman" w:cs="Times New Roman"/>
          <w:color w:val="000000" w:themeColor="text1"/>
          <w:sz w:val="24"/>
          <w:szCs w:val="24"/>
        </w:rPr>
        <w:t>p, breast thicke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ng, some kind of discharge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nipple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ntegumentary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kin as well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ere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veral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lifestyle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nfluences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cer as well such as no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eing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hysically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ctive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besity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fte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enopause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n increase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bloo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ressure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re are differen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omplications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ssociated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cer such a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welling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enderness </w:t>
      </w:r>
      <w:r w:rsidR="00DE0788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hardness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hantom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 w:rsidR="00717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in</w:t>
      </w:r>
      <w:r w:rsidR="006727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secondary</w:t>
      </w:r>
      <w:r w:rsidR="00DE07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cer, and </w:t>
      </w:r>
      <w:r w:rsidR="00F1151E">
        <w:rPr>
          <w:rFonts w:ascii="Times New Roman" w:hAnsi="Times New Roman" w:cs="Times New Roman"/>
          <w:color w:val="000000" w:themeColor="text1"/>
          <w:sz w:val="24"/>
          <w:szCs w:val="24"/>
        </w:rPr>
        <w:t>sadness.</w:t>
      </w:r>
      <w:r w:rsidR="006727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ll these can get severe or even lead to more serious diseases if left untreated such as dental issues, fatigue, psychological disorder, and bone loss</w:t>
      </w:r>
      <w:r w:rsidR="004A27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avaddat et al., 2019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</w:t>
      </w:r>
    </w:p>
    <w:p w14:paraId="39832F74" w14:textId="758BFFDF" w:rsidR="00893565" w:rsidRPr="00DE0788" w:rsidRDefault="00F977C8" w:rsidP="00DE078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E07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agnostic measures</w:t>
      </w:r>
    </w:p>
    <w:p w14:paraId="7D7B1DC7" w14:textId="391BC3FE" w:rsidR="00893565" w:rsidRDefault="00F977C8" w:rsidP="004A274F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fferent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agnostic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asures are used for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curing breas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cer such as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ams, mammograms,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ultrasound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emoving a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sampl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esting and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gnet resonance imaging. </w:t>
      </w:r>
      <w:r w:rsidR="00B31A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ter these tests and analysis, </w:t>
      </w:r>
      <w:r w:rsidR="00DE0788">
        <w:rPr>
          <w:rFonts w:ascii="Times New Roman" w:hAnsi="Times New Roman" w:cs="Times New Roman"/>
          <w:color w:val="000000" w:themeColor="text1"/>
          <w:sz w:val="24"/>
          <w:szCs w:val="24"/>
        </w:rPr>
        <w:t>dif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ferent</w:t>
      </w:r>
      <w:r w:rsidR="00B31A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treatments</w:t>
      </w:r>
      <w:r w:rsidR="00B31A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offered</w:t>
      </w:r>
      <w:r w:rsidR="00B31A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s lumpectomy,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removing</w:t>
      </w:r>
      <w:r w:rsidR="00B31A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entire</w:t>
      </w:r>
      <w:r w:rsidR="00B31A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breast</w:t>
      </w:r>
      <w:r w:rsidR="00B31A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0E00EE">
        <w:rPr>
          <w:rFonts w:ascii="Times New Roman" w:hAnsi="Times New Roman" w:cs="Times New Roman"/>
          <w:color w:val="000000" w:themeColor="text1"/>
          <w:sz w:val="24"/>
          <w:szCs w:val="24"/>
        </w:rPr>
        <w:t>removing</w:t>
      </w:r>
      <w:r w:rsidR="00B31A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veral nodes or some of the lymph nodes</w:t>
      </w:r>
      <w:r w:rsidR="004A27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avaddat et al., 2019)</w:t>
      </w:r>
      <w:r w:rsidR="00B31A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079E49A" w14:textId="7F43B232" w:rsidR="004A274F" w:rsidRDefault="004A274F" w:rsidP="004A274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3182897" w14:textId="30DA0F95" w:rsidR="004A274F" w:rsidRDefault="004A274F" w:rsidP="004A274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94A218" w14:textId="391B39D4" w:rsidR="004A274F" w:rsidRDefault="004A274F" w:rsidP="004A274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863BF3" w14:textId="0CB6D37D" w:rsidR="004A274F" w:rsidRDefault="004A274F" w:rsidP="004A274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CDC1FB3" w14:textId="03B90633" w:rsidR="004A274F" w:rsidRDefault="004A274F" w:rsidP="004A274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2F82C7" w14:textId="75B90B98" w:rsidR="004A274F" w:rsidRDefault="004A274F" w:rsidP="004A274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FEB76F" w14:textId="04D008DA" w:rsidR="004A274F" w:rsidRDefault="004A274F" w:rsidP="004A274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F03969" w14:textId="09D73D0D" w:rsidR="004A274F" w:rsidRDefault="004A274F" w:rsidP="004A274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14DCF47" w14:textId="41158912" w:rsidR="004A274F" w:rsidRDefault="004A274F" w:rsidP="004A274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2384CCE" w14:textId="74E76FCC" w:rsidR="004A274F" w:rsidRDefault="004A274F" w:rsidP="004A274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B8D3C7" w14:textId="66A15E12" w:rsidR="004A274F" w:rsidRDefault="004A274F" w:rsidP="004A274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A2BE37" w14:textId="2C60F8D7" w:rsidR="004A274F" w:rsidRDefault="004A274F" w:rsidP="004A274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F3724DA" w14:textId="77777777" w:rsidR="008D0D91" w:rsidRDefault="008D0D91" w:rsidP="004A274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</w:p>
    <w:p w14:paraId="1DED9F7D" w14:textId="400C3927" w:rsidR="004A274F" w:rsidRDefault="004A274F" w:rsidP="004A274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F97698" w14:textId="75D0CB2B" w:rsidR="004A274F" w:rsidRDefault="004A274F" w:rsidP="004A274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References</w:t>
      </w:r>
    </w:p>
    <w:p w14:paraId="734A6674" w14:textId="77777777" w:rsidR="004A274F" w:rsidRDefault="004A274F" w:rsidP="004A274F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A274F">
        <w:rPr>
          <w:rFonts w:ascii="Times New Roman" w:hAnsi="Times New Roman" w:cs="Times New Roman"/>
          <w:color w:val="000000" w:themeColor="text1"/>
          <w:sz w:val="24"/>
          <w:szCs w:val="24"/>
        </w:rPr>
        <w:t>Breast Cancer Risk Factors | Breastcancer.org. (2016). Breastcancer.org. Retrieved 26 January 2020, from https://www.breastcancer.org/symptoms/understand_bc/risk/factors</w:t>
      </w:r>
    </w:p>
    <w:p w14:paraId="084965A2" w14:textId="77777777" w:rsidR="004A274F" w:rsidRDefault="004A274F" w:rsidP="004A274F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4A27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ast cancer: Symptoms, causes, and treatment. (2020). Medical News Today. Retrieved 26 January 2020, from </w:t>
      </w:r>
      <w:hyperlink r:id="rId7" w:history="1">
        <w:r w:rsidRPr="00A44211">
          <w:rPr>
            <w:rStyle w:val="Hyperlink"/>
            <w:rFonts w:ascii="Times New Roman" w:hAnsi="Times New Roman" w:cs="Times New Roman"/>
            <w:sz w:val="24"/>
            <w:szCs w:val="24"/>
          </w:rPr>
          <w:t>https://www.medicalnewstoday.com/articles/37136.php</w:t>
        </w:r>
      </w:hyperlink>
    </w:p>
    <w:p w14:paraId="02CCA423" w14:textId="77777777" w:rsidR="004A274F" w:rsidRDefault="004A274F" w:rsidP="004A274F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A274F">
        <w:rPr>
          <w:rFonts w:ascii="Times New Roman" w:hAnsi="Times New Roman" w:cs="Times New Roman"/>
          <w:color w:val="000000" w:themeColor="text1"/>
          <w:sz w:val="24"/>
          <w:szCs w:val="24"/>
        </w:rPr>
        <w:t>Fachal, L., Aschard, H., Beesley, J., Barnes, D. R., Allen, J., Kar, S., ... &amp; Soucy, P. (2020). Fine-mapping of 150 breast cancer risk regions identifies 191 likely target genes. Nature Genetics, 1-18.</w:t>
      </w:r>
    </w:p>
    <w:p w14:paraId="7FC19399" w14:textId="77777777" w:rsidR="004A274F" w:rsidRDefault="004A274F" w:rsidP="004A274F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A274F">
        <w:rPr>
          <w:rFonts w:ascii="Times New Roman" w:hAnsi="Times New Roman" w:cs="Times New Roman"/>
          <w:color w:val="000000" w:themeColor="text1"/>
          <w:sz w:val="24"/>
          <w:szCs w:val="24"/>
        </w:rPr>
        <w:t>Mavaddat, N., Michailidou, K., Dennis, J., Lush, M., Fachal, L., Lee, A., ... &amp; Yang, X. (2019). Polygenic risk scores for prediction of breast cancer and breast cancer subtypes. The American Journal of Human Genetics, 104(1), 21-34.</w:t>
      </w:r>
    </w:p>
    <w:p w14:paraId="4D517403" w14:textId="6E19EB96" w:rsidR="004A274F" w:rsidRDefault="004A274F" w:rsidP="004A274F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67DE4ED" w14:textId="4D16F82B" w:rsidR="00A12FFC" w:rsidRPr="00FA70AB" w:rsidRDefault="00A12FF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A12FFC" w:rsidRPr="00FA70AB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14CD24" w14:textId="77777777" w:rsidR="008C7B80" w:rsidRDefault="008C7B80">
      <w:pPr>
        <w:spacing w:after="0" w:line="240" w:lineRule="auto"/>
      </w:pPr>
      <w:r>
        <w:separator/>
      </w:r>
    </w:p>
  </w:endnote>
  <w:endnote w:type="continuationSeparator" w:id="0">
    <w:p w14:paraId="1E4BCDBE" w14:textId="77777777" w:rsidR="008C7B80" w:rsidRDefault="008C7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441D4E" w14:textId="77777777" w:rsidR="008C7B80" w:rsidRDefault="008C7B80">
      <w:pPr>
        <w:spacing w:after="0" w:line="240" w:lineRule="auto"/>
      </w:pPr>
      <w:r>
        <w:separator/>
      </w:r>
    </w:p>
  </w:footnote>
  <w:footnote w:type="continuationSeparator" w:id="0">
    <w:p w14:paraId="405B19AE" w14:textId="77777777" w:rsidR="008C7B80" w:rsidRDefault="008C7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0136B5" w14:textId="6D6D9ACD" w:rsidR="00A106AF" w:rsidRPr="001A02CC" w:rsidRDefault="00F977C8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585FE7">
      <w:rPr>
        <w:rFonts w:ascii="Times New Roman" w:hAnsi="Times New Roman" w:cs="Times New Roman"/>
        <w:sz w:val="24"/>
        <w:szCs w:val="24"/>
      </w:rPr>
      <w:t>PATHOPHYSIOLOGY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E0788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0D9C83AA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0C44E" w14:textId="477B0C90" w:rsidR="00A106AF" w:rsidRPr="001A02CC" w:rsidRDefault="00F977C8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PATHOPHYSIOLOGY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DE0788">
      <w:rPr>
        <w:rFonts w:ascii="Times New Roman" w:hAnsi="Times New Roman" w:cs="Times New Roman"/>
        <w:noProof/>
        <w:sz w:val="24"/>
        <w:szCs w:val="24"/>
      </w:rPr>
      <w:t>3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15A79BA3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75BA"/>
    <w:rsid w:val="00024ABE"/>
    <w:rsid w:val="000254ED"/>
    <w:rsid w:val="00034E36"/>
    <w:rsid w:val="00040E21"/>
    <w:rsid w:val="00045047"/>
    <w:rsid w:val="00064440"/>
    <w:rsid w:val="00076C72"/>
    <w:rsid w:val="0008177B"/>
    <w:rsid w:val="00085549"/>
    <w:rsid w:val="00090057"/>
    <w:rsid w:val="0009207A"/>
    <w:rsid w:val="0009373B"/>
    <w:rsid w:val="000972AE"/>
    <w:rsid w:val="000A011E"/>
    <w:rsid w:val="000A6EE1"/>
    <w:rsid w:val="000B610C"/>
    <w:rsid w:val="000C4677"/>
    <w:rsid w:val="000D5139"/>
    <w:rsid w:val="000D537D"/>
    <w:rsid w:val="000E00EE"/>
    <w:rsid w:val="000E4547"/>
    <w:rsid w:val="000E60FE"/>
    <w:rsid w:val="000F5C0F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86C63"/>
    <w:rsid w:val="00187C02"/>
    <w:rsid w:val="001A02CC"/>
    <w:rsid w:val="001A0404"/>
    <w:rsid w:val="001A7472"/>
    <w:rsid w:val="001B2CB0"/>
    <w:rsid w:val="001C4F34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42A25"/>
    <w:rsid w:val="00247A02"/>
    <w:rsid w:val="0025247C"/>
    <w:rsid w:val="0026072D"/>
    <w:rsid w:val="00265D0F"/>
    <w:rsid w:val="00267851"/>
    <w:rsid w:val="002777E7"/>
    <w:rsid w:val="002804B8"/>
    <w:rsid w:val="00281FFA"/>
    <w:rsid w:val="00282CBA"/>
    <w:rsid w:val="00284B0D"/>
    <w:rsid w:val="00284D07"/>
    <w:rsid w:val="00287B4B"/>
    <w:rsid w:val="002A5792"/>
    <w:rsid w:val="002C5353"/>
    <w:rsid w:val="002C5E14"/>
    <w:rsid w:val="002D11E4"/>
    <w:rsid w:val="002D4979"/>
    <w:rsid w:val="00315B39"/>
    <w:rsid w:val="00323259"/>
    <w:rsid w:val="00332218"/>
    <w:rsid w:val="003349BD"/>
    <w:rsid w:val="00334AD8"/>
    <w:rsid w:val="00336CA3"/>
    <w:rsid w:val="0034125C"/>
    <w:rsid w:val="003448D7"/>
    <w:rsid w:val="003450E0"/>
    <w:rsid w:val="00347131"/>
    <w:rsid w:val="00355ABA"/>
    <w:rsid w:val="00361F0E"/>
    <w:rsid w:val="00365A07"/>
    <w:rsid w:val="00371658"/>
    <w:rsid w:val="00371F8D"/>
    <w:rsid w:val="00375A29"/>
    <w:rsid w:val="00383807"/>
    <w:rsid w:val="003C540A"/>
    <w:rsid w:val="003D2612"/>
    <w:rsid w:val="003E0446"/>
    <w:rsid w:val="003F30CE"/>
    <w:rsid w:val="003F421D"/>
    <w:rsid w:val="004059F0"/>
    <w:rsid w:val="00410AEC"/>
    <w:rsid w:val="0042675A"/>
    <w:rsid w:val="0043024F"/>
    <w:rsid w:val="00432057"/>
    <w:rsid w:val="00437761"/>
    <w:rsid w:val="00453F7A"/>
    <w:rsid w:val="00460349"/>
    <w:rsid w:val="004637EA"/>
    <w:rsid w:val="004672E9"/>
    <w:rsid w:val="00471063"/>
    <w:rsid w:val="00487440"/>
    <w:rsid w:val="00487EC4"/>
    <w:rsid w:val="004A07E8"/>
    <w:rsid w:val="004A274F"/>
    <w:rsid w:val="004D0EE0"/>
    <w:rsid w:val="004E2425"/>
    <w:rsid w:val="00506F1F"/>
    <w:rsid w:val="00511035"/>
    <w:rsid w:val="00517727"/>
    <w:rsid w:val="00525633"/>
    <w:rsid w:val="00525FDC"/>
    <w:rsid w:val="00550EFD"/>
    <w:rsid w:val="00564B77"/>
    <w:rsid w:val="00585FE7"/>
    <w:rsid w:val="00594098"/>
    <w:rsid w:val="005A2649"/>
    <w:rsid w:val="005B36F5"/>
    <w:rsid w:val="005B43DA"/>
    <w:rsid w:val="005C0F06"/>
    <w:rsid w:val="005C20F1"/>
    <w:rsid w:val="005C2489"/>
    <w:rsid w:val="005C7F49"/>
    <w:rsid w:val="005C7FB5"/>
    <w:rsid w:val="005D03C9"/>
    <w:rsid w:val="005D4D2B"/>
    <w:rsid w:val="005F2E1C"/>
    <w:rsid w:val="005F4083"/>
    <w:rsid w:val="005F78CF"/>
    <w:rsid w:val="0060705A"/>
    <w:rsid w:val="006148A1"/>
    <w:rsid w:val="00634E15"/>
    <w:rsid w:val="00643396"/>
    <w:rsid w:val="0064671B"/>
    <w:rsid w:val="00664811"/>
    <w:rsid w:val="0067261A"/>
    <w:rsid w:val="00672758"/>
    <w:rsid w:val="006752F2"/>
    <w:rsid w:val="00687186"/>
    <w:rsid w:val="006938E2"/>
    <w:rsid w:val="006A0724"/>
    <w:rsid w:val="006B1FF2"/>
    <w:rsid w:val="006B2BD3"/>
    <w:rsid w:val="006E156D"/>
    <w:rsid w:val="006E63B9"/>
    <w:rsid w:val="006F00AD"/>
    <w:rsid w:val="00701ACE"/>
    <w:rsid w:val="00706F79"/>
    <w:rsid w:val="00712960"/>
    <w:rsid w:val="00715E21"/>
    <w:rsid w:val="00717F9C"/>
    <w:rsid w:val="00723B3E"/>
    <w:rsid w:val="00726CF2"/>
    <w:rsid w:val="00747B4E"/>
    <w:rsid w:val="00752236"/>
    <w:rsid w:val="00753EE1"/>
    <w:rsid w:val="007642EC"/>
    <w:rsid w:val="00764D8B"/>
    <w:rsid w:val="007B30BD"/>
    <w:rsid w:val="007C2F25"/>
    <w:rsid w:val="007C30FD"/>
    <w:rsid w:val="007C6293"/>
    <w:rsid w:val="007D2E69"/>
    <w:rsid w:val="007D591A"/>
    <w:rsid w:val="007E3EC1"/>
    <w:rsid w:val="00807E6C"/>
    <w:rsid w:val="00820904"/>
    <w:rsid w:val="0082673A"/>
    <w:rsid w:val="00834311"/>
    <w:rsid w:val="00842BFD"/>
    <w:rsid w:val="00853A66"/>
    <w:rsid w:val="00862032"/>
    <w:rsid w:val="00863C72"/>
    <w:rsid w:val="008726E3"/>
    <w:rsid w:val="00876C6A"/>
    <w:rsid w:val="00877CA7"/>
    <w:rsid w:val="00893565"/>
    <w:rsid w:val="00893DD3"/>
    <w:rsid w:val="008A5E66"/>
    <w:rsid w:val="008A6E3E"/>
    <w:rsid w:val="008B4F7C"/>
    <w:rsid w:val="008C3A8D"/>
    <w:rsid w:val="008C7B80"/>
    <w:rsid w:val="008D0D91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13564"/>
    <w:rsid w:val="0092355D"/>
    <w:rsid w:val="00932CD1"/>
    <w:rsid w:val="0093635F"/>
    <w:rsid w:val="00936592"/>
    <w:rsid w:val="00943EEF"/>
    <w:rsid w:val="00953628"/>
    <w:rsid w:val="009823FF"/>
    <w:rsid w:val="009A1682"/>
    <w:rsid w:val="009B5611"/>
    <w:rsid w:val="009C3A11"/>
    <w:rsid w:val="009C719E"/>
    <w:rsid w:val="009D0DE3"/>
    <w:rsid w:val="009E485E"/>
    <w:rsid w:val="009E7DEA"/>
    <w:rsid w:val="009F426C"/>
    <w:rsid w:val="009F57E8"/>
    <w:rsid w:val="009F7DA0"/>
    <w:rsid w:val="00A0210A"/>
    <w:rsid w:val="00A106AF"/>
    <w:rsid w:val="00A12FFC"/>
    <w:rsid w:val="00A20DB5"/>
    <w:rsid w:val="00A4374D"/>
    <w:rsid w:val="00A67E8F"/>
    <w:rsid w:val="00A83518"/>
    <w:rsid w:val="00A92A12"/>
    <w:rsid w:val="00AA50C3"/>
    <w:rsid w:val="00AB2058"/>
    <w:rsid w:val="00AC574D"/>
    <w:rsid w:val="00AC5856"/>
    <w:rsid w:val="00AD33B3"/>
    <w:rsid w:val="00AD50DE"/>
    <w:rsid w:val="00B01520"/>
    <w:rsid w:val="00B06D61"/>
    <w:rsid w:val="00B23F6D"/>
    <w:rsid w:val="00B31ABC"/>
    <w:rsid w:val="00B32911"/>
    <w:rsid w:val="00B405F9"/>
    <w:rsid w:val="00B609FC"/>
    <w:rsid w:val="00B70C3A"/>
    <w:rsid w:val="00B73412"/>
    <w:rsid w:val="00B77D70"/>
    <w:rsid w:val="00B8755B"/>
    <w:rsid w:val="00BA1045"/>
    <w:rsid w:val="00BC2C84"/>
    <w:rsid w:val="00BC7805"/>
    <w:rsid w:val="00BE295C"/>
    <w:rsid w:val="00BF0DF3"/>
    <w:rsid w:val="00BF32FA"/>
    <w:rsid w:val="00C16B0C"/>
    <w:rsid w:val="00C2518D"/>
    <w:rsid w:val="00C258D9"/>
    <w:rsid w:val="00C2746F"/>
    <w:rsid w:val="00C30C9C"/>
    <w:rsid w:val="00C30E9E"/>
    <w:rsid w:val="00C34CD1"/>
    <w:rsid w:val="00C4062F"/>
    <w:rsid w:val="00C5356B"/>
    <w:rsid w:val="00C57619"/>
    <w:rsid w:val="00C60735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176B"/>
    <w:rsid w:val="00CC6829"/>
    <w:rsid w:val="00CD24E7"/>
    <w:rsid w:val="00CD3EBF"/>
    <w:rsid w:val="00CE26C4"/>
    <w:rsid w:val="00CF0A51"/>
    <w:rsid w:val="00D01737"/>
    <w:rsid w:val="00D156FC"/>
    <w:rsid w:val="00D16E0A"/>
    <w:rsid w:val="00D22A8F"/>
    <w:rsid w:val="00D24B09"/>
    <w:rsid w:val="00D25805"/>
    <w:rsid w:val="00D35D03"/>
    <w:rsid w:val="00D430EC"/>
    <w:rsid w:val="00D434CA"/>
    <w:rsid w:val="00D46875"/>
    <w:rsid w:val="00D5076D"/>
    <w:rsid w:val="00D620E3"/>
    <w:rsid w:val="00D62605"/>
    <w:rsid w:val="00D62E1C"/>
    <w:rsid w:val="00D716F9"/>
    <w:rsid w:val="00D819BF"/>
    <w:rsid w:val="00D95087"/>
    <w:rsid w:val="00DA2987"/>
    <w:rsid w:val="00DA77AE"/>
    <w:rsid w:val="00DB2F44"/>
    <w:rsid w:val="00DB3F05"/>
    <w:rsid w:val="00DC72D1"/>
    <w:rsid w:val="00DD660B"/>
    <w:rsid w:val="00DD70E4"/>
    <w:rsid w:val="00DE0788"/>
    <w:rsid w:val="00DF22BD"/>
    <w:rsid w:val="00E07F50"/>
    <w:rsid w:val="00E3227F"/>
    <w:rsid w:val="00E40F69"/>
    <w:rsid w:val="00E517E1"/>
    <w:rsid w:val="00E61F29"/>
    <w:rsid w:val="00E724C4"/>
    <w:rsid w:val="00E85934"/>
    <w:rsid w:val="00E95753"/>
    <w:rsid w:val="00E9582E"/>
    <w:rsid w:val="00EB0B02"/>
    <w:rsid w:val="00EB0E33"/>
    <w:rsid w:val="00EB6D29"/>
    <w:rsid w:val="00EC34C1"/>
    <w:rsid w:val="00EC6E94"/>
    <w:rsid w:val="00EF1641"/>
    <w:rsid w:val="00EF6DA4"/>
    <w:rsid w:val="00EF74D2"/>
    <w:rsid w:val="00F02DA3"/>
    <w:rsid w:val="00F1151E"/>
    <w:rsid w:val="00F225A3"/>
    <w:rsid w:val="00F2461F"/>
    <w:rsid w:val="00F33CF4"/>
    <w:rsid w:val="00F34A13"/>
    <w:rsid w:val="00F379A9"/>
    <w:rsid w:val="00F4029A"/>
    <w:rsid w:val="00F41228"/>
    <w:rsid w:val="00F4445C"/>
    <w:rsid w:val="00F60147"/>
    <w:rsid w:val="00F63230"/>
    <w:rsid w:val="00F65050"/>
    <w:rsid w:val="00F748B8"/>
    <w:rsid w:val="00F768B4"/>
    <w:rsid w:val="00F84D74"/>
    <w:rsid w:val="00F86CA7"/>
    <w:rsid w:val="00F94B9F"/>
    <w:rsid w:val="00F977C8"/>
    <w:rsid w:val="00FA70AB"/>
    <w:rsid w:val="00FB0E43"/>
    <w:rsid w:val="00FD1DAB"/>
    <w:rsid w:val="00FD26D4"/>
    <w:rsid w:val="00FE3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92211"/>
  <w15:docId w15:val="{114B327F-9A5C-40DA-8629-6E223C7CE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5FE7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4A274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27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016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yperlink" Target="https://www.medicalnewstoday.com/articles/37136.php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95</Words>
  <Characters>453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5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orning</cp:lastModifiedBy>
  <cp:revision>6</cp:revision>
  <dcterms:created xsi:type="dcterms:W3CDTF">2020-01-26T05:05:00Z</dcterms:created>
  <dcterms:modified xsi:type="dcterms:W3CDTF">2020-01-26T05:41:00Z</dcterms:modified>
</cp:coreProperties>
</file>